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5693FA" w14:textId="77777777" w:rsidR="00072B43" w:rsidRDefault="00072B43" w:rsidP="001E552F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5"/>
        <w:gridCol w:w="888"/>
        <w:gridCol w:w="1821"/>
        <w:gridCol w:w="3639"/>
      </w:tblGrid>
      <w:tr w:rsidR="00BE2575" w:rsidRPr="001E1B76" w14:paraId="6A21F67D" w14:textId="77777777" w:rsidTr="009C54C0">
        <w:tc>
          <w:tcPr>
            <w:tcW w:w="924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5D93DBB" w14:textId="77777777" w:rsidR="00BE2575" w:rsidRPr="002114D3" w:rsidRDefault="00BE2575" w:rsidP="009C54C0">
            <w:pPr>
              <w:spacing w:before="120" w:line="360" w:lineRule="auto"/>
              <w:jc w:val="center"/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</w:pPr>
            <w:r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  <w:t>SURAT DATA DIRI PENULIS</w:t>
            </w:r>
          </w:p>
        </w:tc>
      </w:tr>
      <w:tr w:rsidR="00BE2575" w:rsidRPr="001E1B76" w14:paraId="375D9DE5" w14:textId="77777777" w:rsidTr="009C54C0">
        <w:tc>
          <w:tcPr>
            <w:tcW w:w="28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FA0528" w14:textId="77777777" w:rsidR="00BE2575" w:rsidRPr="001E1B76" w:rsidRDefault="00BE2575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Judul Bahasa Indonesia</w:t>
            </w:r>
            <w:r w:rsidRPr="001E1B76">
              <w:rPr>
                <w:rFonts w:ascii="Perpetua" w:hAnsi="Perpetua" w:cs="Times New Roman"/>
                <w:sz w:val="24"/>
                <w:szCs w:val="24"/>
              </w:rPr>
              <w:t>: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A48FBE" w14:textId="77777777" w:rsidR="00BE2575" w:rsidRDefault="00BE2575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  <w:p w14:paraId="5E27A5FE" w14:textId="77777777" w:rsidR="00C97E81" w:rsidRPr="00402E03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17DC50" w14:textId="77777777" w:rsidR="00BE2575" w:rsidRPr="001E1B76" w:rsidRDefault="00BE2575" w:rsidP="009C54C0">
            <w:pPr>
              <w:spacing w:before="120" w:line="360" w:lineRule="auto"/>
              <w:jc w:val="center"/>
              <w:rPr>
                <w:rFonts w:ascii="Perpetua" w:hAnsi="Perpetua" w:cs="Times New Roman"/>
                <w:sz w:val="24"/>
                <w:szCs w:val="24"/>
              </w:rPr>
            </w:pPr>
          </w:p>
        </w:tc>
        <w:tc>
          <w:tcPr>
            <w:tcW w:w="3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6BB723" w14:textId="77777777" w:rsidR="00BE2575" w:rsidRPr="001E1B76" w:rsidRDefault="00BE2575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</w:rPr>
            </w:pPr>
          </w:p>
        </w:tc>
      </w:tr>
      <w:tr w:rsidR="00BE2575" w:rsidRPr="001E1B76" w14:paraId="158C008D" w14:textId="77777777" w:rsidTr="009C54C0">
        <w:tc>
          <w:tcPr>
            <w:tcW w:w="2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F1DD" w:themeFill="accent3" w:themeFillTint="33"/>
          </w:tcPr>
          <w:p w14:paraId="1D7F2E6A" w14:textId="77777777" w:rsidR="00BE2575" w:rsidRPr="001E1B76" w:rsidRDefault="00BE2575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Judul Bahasa Inggris</w:t>
            </w:r>
            <w:r w:rsidRPr="001E1B76">
              <w:rPr>
                <w:rFonts w:ascii="Perpetua" w:hAnsi="Perpetua" w:cs="Times New Roman"/>
                <w:sz w:val="24"/>
                <w:szCs w:val="24"/>
              </w:rPr>
              <w:t>:</w:t>
            </w:r>
          </w:p>
        </w:tc>
        <w:tc>
          <w:tcPr>
            <w:tcW w:w="64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F1DD" w:themeFill="accent3" w:themeFillTint="33"/>
          </w:tcPr>
          <w:p w14:paraId="70D745FB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  <w:p w14:paraId="1375495C" w14:textId="77777777" w:rsidR="00C97E81" w:rsidRPr="00402E03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BE2575" w:rsidRPr="001E1B76" w14:paraId="251294EE" w14:textId="77777777" w:rsidTr="009C54C0">
        <w:tc>
          <w:tcPr>
            <w:tcW w:w="2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6FDE88E" w14:textId="77777777" w:rsidR="00BE2575" w:rsidRDefault="00BE2575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Abstrak Bahasa Indonesia:</w:t>
            </w:r>
          </w:p>
        </w:tc>
        <w:tc>
          <w:tcPr>
            <w:tcW w:w="64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074185C" w14:textId="77777777" w:rsidR="00BE2575" w:rsidRDefault="00BE2575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  <w:p w14:paraId="3A81EA9E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BE2575" w:rsidRPr="001E1B76" w14:paraId="544F943F" w14:textId="77777777" w:rsidTr="009C54C0">
        <w:tc>
          <w:tcPr>
            <w:tcW w:w="2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F1DD" w:themeFill="accent3" w:themeFillTint="33"/>
          </w:tcPr>
          <w:p w14:paraId="2500F2EC" w14:textId="77777777" w:rsidR="00BE2575" w:rsidRDefault="00BE2575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Abstrak Bahasa Inggris:</w:t>
            </w:r>
          </w:p>
          <w:p w14:paraId="0689716D" w14:textId="2E6CF508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  <w:tc>
          <w:tcPr>
            <w:tcW w:w="64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F1DD" w:themeFill="accent3" w:themeFillTint="33"/>
          </w:tcPr>
          <w:p w14:paraId="3DDCA26A" w14:textId="77777777" w:rsidR="00BE2575" w:rsidRDefault="00BE2575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</w:tbl>
    <w:p w14:paraId="545288DB" w14:textId="77777777" w:rsidR="00E104EE" w:rsidRDefault="00E104EE" w:rsidP="001E552F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7DC97D4F" w14:textId="77777777" w:rsidR="00BE2575" w:rsidRPr="00E104EE" w:rsidRDefault="00BE2575" w:rsidP="001E552F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1"/>
        <w:gridCol w:w="6342"/>
      </w:tblGrid>
      <w:tr w:rsidR="00BE2575" w:rsidRPr="001E1B76" w14:paraId="6667E7D6" w14:textId="77777777" w:rsidTr="00C97E81">
        <w:tc>
          <w:tcPr>
            <w:tcW w:w="9123" w:type="dxa"/>
            <w:gridSpan w:val="2"/>
            <w:shd w:val="clear" w:color="auto" w:fill="000000" w:themeFill="text1"/>
          </w:tcPr>
          <w:p w14:paraId="08ACC0AA" w14:textId="77777777" w:rsidR="00BE2575" w:rsidRPr="002114D3" w:rsidRDefault="00BE2575" w:rsidP="009C54C0">
            <w:pPr>
              <w:spacing w:before="120" w:line="360" w:lineRule="auto"/>
              <w:jc w:val="center"/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</w:pPr>
            <w:r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  <w:t>ALAMAT KORESPONDENSI</w:t>
            </w:r>
          </w:p>
        </w:tc>
      </w:tr>
      <w:tr w:rsidR="00C97E81" w:rsidRPr="001E1B76" w14:paraId="13E38E1E" w14:textId="77777777" w:rsidTr="00425D6C">
        <w:tc>
          <w:tcPr>
            <w:tcW w:w="9123" w:type="dxa"/>
            <w:gridSpan w:val="2"/>
            <w:shd w:val="clear" w:color="auto" w:fill="EAF1DD" w:themeFill="accent3" w:themeFillTint="33"/>
          </w:tcPr>
          <w:p w14:paraId="72892F2C" w14:textId="688B3007" w:rsidR="00C97E81" w:rsidRP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</w:pPr>
            <w:r w:rsidRPr="00C97E81"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  <w:t>Penulis 1</w:t>
            </w:r>
          </w:p>
        </w:tc>
      </w:tr>
      <w:tr w:rsidR="00BE2575" w:rsidRPr="001E1B76" w14:paraId="4F1C201D" w14:textId="77777777" w:rsidTr="00C97E81">
        <w:tc>
          <w:tcPr>
            <w:tcW w:w="2781" w:type="dxa"/>
            <w:shd w:val="clear" w:color="auto" w:fill="FFFFFF" w:themeFill="background1"/>
          </w:tcPr>
          <w:p w14:paraId="1BCFD45E" w14:textId="6E118DD5" w:rsidR="00BE2575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Nama lengkap dan gelar</w:t>
            </w:r>
          </w:p>
        </w:tc>
        <w:tc>
          <w:tcPr>
            <w:tcW w:w="6342" w:type="dxa"/>
            <w:shd w:val="clear" w:color="auto" w:fill="FFFFFF" w:themeFill="background1"/>
          </w:tcPr>
          <w:p w14:paraId="6C9945EA" w14:textId="77777777" w:rsidR="00BE2575" w:rsidRDefault="00BE2575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1E1B76" w14:paraId="311C8F2E" w14:textId="77777777" w:rsidTr="00C97E81">
        <w:tc>
          <w:tcPr>
            <w:tcW w:w="2781" w:type="dxa"/>
            <w:shd w:val="clear" w:color="auto" w:fill="FFFFFF" w:themeFill="background1"/>
          </w:tcPr>
          <w:p w14:paraId="4BB1D136" w14:textId="2FAD9C92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Instansi</w:t>
            </w:r>
          </w:p>
        </w:tc>
        <w:tc>
          <w:tcPr>
            <w:tcW w:w="6342" w:type="dxa"/>
            <w:shd w:val="clear" w:color="auto" w:fill="FFFFFF" w:themeFill="background1"/>
          </w:tcPr>
          <w:p w14:paraId="7FB3D5C3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1E1B76" w14:paraId="5A89B2BC" w14:textId="77777777" w:rsidTr="00C97E81">
        <w:tc>
          <w:tcPr>
            <w:tcW w:w="2781" w:type="dxa"/>
            <w:shd w:val="clear" w:color="auto" w:fill="FFFFFF" w:themeFill="background1"/>
          </w:tcPr>
          <w:p w14:paraId="4F072294" w14:textId="6F9AC3C4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Alamat Instansi</w:t>
            </w:r>
          </w:p>
        </w:tc>
        <w:tc>
          <w:tcPr>
            <w:tcW w:w="6342" w:type="dxa"/>
            <w:shd w:val="clear" w:color="auto" w:fill="FFFFFF" w:themeFill="background1"/>
          </w:tcPr>
          <w:p w14:paraId="5FC66E7E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1E1B76" w14:paraId="7C5D32E4" w14:textId="77777777" w:rsidTr="00C97E81">
        <w:tc>
          <w:tcPr>
            <w:tcW w:w="2781" w:type="dxa"/>
            <w:shd w:val="clear" w:color="auto" w:fill="FFFFFF" w:themeFill="background1"/>
          </w:tcPr>
          <w:p w14:paraId="0EC11969" w14:textId="1E765422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Email</w:t>
            </w:r>
          </w:p>
        </w:tc>
        <w:tc>
          <w:tcPr>
            <w:tcW w:w="6342" w:type="dxa"/>
            <w:shd w:val="clear" w:color="auto" w:fill="FFFFFF" w:themeFill="background1"/>
          </w:tcPr>
          <w:p w14:paraId="20F89AF3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1E1B76" w14:paraId="6CA041E6" w14:textId="77777777" w:rsidTr="00C97E81">
        <w:tc>
          <w:tcPr>
            <w:tcW w:w="2781" w:type="dxa"/>
            <w:shd w:val="clear" w:color="auto" w:fill="FFFFFF" w:themeFill="background1"/>
          </w:tcPr>
          <w:p w14:paraId="1D35CC37" w14:textId="5B0D1714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No HP/ Telepon</w:t>
            </w:r>
          </w:p>
        </w:tc>
        <w:tc>
          <w:tcPr>
            <w:tcW w:w="6342" w:type="dxa"/>
            <w:shd w:val="clear" w:color="auto" w:fill="FFFFFF" w:themeFill="background1"/>
          </w:tcPr>
          <w:p w14:paraId="33E82A01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1E1B76" w14:paraId="55ACCEFC" w14:textId="77777777" w:rsidTr="00115B79">
        <w:tc>
          <w:tcPr>
            <w:tcW w:w="9123" w:type="dxa"/>
            <w:gridSpan w:val="2"/>
            <w:shd w:val="clear" w:color="auto" w:fill="EAF1DD" w:themeFill="accent3" w:themeFillTint="33"/>
          </w:tcPr>
          <w:p w14:paraId="4384B8A8" w14:textId="3B76CCD3" w:rsidR="00C97E81" w:rsidRP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</w:pPr>
            <w:r w:rsidRPr="00C97E81"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  <w:t>Penulis 2</w:t>
            </w:r>
          </w:p>
        </w:tc>
      </w:tr>
      <w:tr w:rsidR="00C97E81" w:rsidRPr="001E1B76" w14:paraId="19C8CA13" w14:textId="77777777" w:rsidTr="009C54C0">
        <w:tc>
          <w:tcPr>
            <w:tcW w:w="2781" w:type="dxa"/>
            <w:shd w:val="clear" w:color="auto" w:fill="FFFFFF" w:themeFill="background1"/>
          </w:tcPr>
          <w:p w14:paraId="04ED5C5B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Nama lengkap dan gelar</w:t>
            </w:r>
          </w:p>
        </w:tc>
        <w:tc>
          <w:tcPr>
            <w:tcW w:w="6342" w:type="dxa"/>
            <w:shd w:val="clear" w:color="auto" w:fill="FFFFFF" w:themeFill="background1"/>
          </w:tcPr>
          <w:p w14:paraId="20FCB56D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1E1B76" w14:paraId="26A105F9" w14:textId="77777777" w:rsidTr="009C54C0">
        <w:tc>
          <w:tcPr>
            <w:tcW w:w="2781" w:type="dxa"/>
            <w:shd w:val="clear" w:color="auto" w:fill="FFFFFF" w:themeFill="background1"/>
          </w:tcPr>
          <w:p w14:paraId="46FD0C93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Instansi</w:t>
            </w:r>
          </w:p>
        </w:tc>
        <w:tc>
          <w:tcPr>
            <w:tcW w:w="6342" w:type="dxa"/>
            <w:shd w:val="clear" w:color="auto" w:fill="FFFFFF" w:themeFill="background1"/>
          </w:tcPr>
          <w:p w14:paraId="74D83CCA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1E1B76" w14:paraId="747D3419" w14:textId="77777777" w:rsidTr="009C54C0">
        <w:tc>
          <w:tcPr>
            <w:tcW w:w="2781" w:type="dxa"/>
            <w:shd w:val="clear" w:color="auto" w:fill="FFFFFF" w:themeFill="background1"/>
          </w:tcPr>
          <w:p w14:paraId="0A6EED37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Alamat Instansi</w:t>
            </w:r>
          </w:p>
        </w:tc>
        <w:tc>
          <w:tcPr>
            <w:tcW w:w="6342" w:type="dxa"/>
            <w:shd w:val="clear" w:color="auto" w:fill="FFFFFF" w:themeFill="background1"/>
          </w:tcPr>
          <w:p w14:paraId="5C8EFC98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1E1B76" w14:paraId="753547F4" w14:textId="77777777" w:rsidTr="009C54C0">
        <w:tc>
          <w:tcPr>
            <w:tcW w:w="2781" w:type="dxa"/>
            <w:shd w:val="clear" w:color="auto" w:fill="FFFFFF" w:themeFill="background1"/>
          </w:tcPr>
          <w:p w14:paraId="02449DF8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Email</w:t>
            </w:r>
          </w:p>
        </w:tc>
        <w:tc>
          <w:tcPr>
            <w:tcW w:w="6342" w:type="dxa"/>
            <w:shd w:val="clear" w:color="auto" w:fill="FFFFFF" w:themeFill="background1"/>
          </w:tcPr>
          <w:p w14:paraId="1D6CE260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1E1B76" w14:paraId="0D8329AB" w14:textId="77777777" w:rsidTr="009C54C0">
        <w:tc>
          <w:tcPr>
            <w:tcW w:w="2781" w:type="dxa"/>
            <w:shd w:val="clear" w:color="auto" w:fill="FFFFFF" w:themeFill="background1"/>
          </w:tcPr>
          <w:p w14:paraId="18164CA3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No HP/ Telepon</w:t>
            </w:r>
          </w:p>
        </w:tc>
        <w:tc>
          <w:tcPr>
            <w:tcW w:w="6342" w:type="dxa"/>
            <w:shd w:val="clear" w:color="auto" w:fill="FFFFFF" w:themeFill="background1"/>
          </w:tcPr>
          <w:p w14:paraId="2A86B965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:rsidRPr="00C97E81" w14:paraId="67B0B8FA" w14:textId="77777777" w:rsidTr="009C54C0">
        <w:tc>
          <w:tcPr>
            <w:tcW w:w="9123" w:type="dxa"/>
            <w:gridSpan w:val="2"/>
            <w:shd w:val="clear" w:color="auto" w:fill="EAF1DD" w:themeFill="accent3" w:themeFillTint="33"/>
          </w:tcPr>
          <w:p w14:paraId="605994DC" w14:textId="3FDBBF3A" w:rsidR="00C97E81" w:rsidRP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  <w:t>Penulis 3</w:t>
            </w:r>
          </w:p>
        </w:tc>
      </w:tr>
      <w:tr w:rsidR="00C97E81" w14:paraId="7374BFB5" w14:textId="77777777" w:rsidTr="009C54C0">
        <w:tc>
          <w:tcPr>
            <w:tcW w:w="2781" w:type="dxa"/>
            <w:shd w:val="clear" w:color="auto" w:fill="FFFFFF" w:themeFill="background1"/>
          </w:tcPr>
          <w:p w14:paraId="01B52EBC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lastRenderedPageBreak/>
              <w:t>Nama lengkap dan gelar</w:t>
            </w:r>
          </w:p>
        </w:tc>
        <w:tc>
          <w:tcPr>
            <w:tcW w:w="6342" w:type="dxa"/>
            <w:shd w:val="clear" w:color="auto" w:fill="FFFFFF" w:themeFill="background1"/>
          </w:tcPr>
          <w:p w14:paraId="1ECE8298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14:paraId="2E98DD51" w14:textId="77777777" w:rsidTr="009C54C0">
        <w:tc>
          <w:tcPr>
            <w:tcW w:w="2781" w:type="dxa"/>
            <w:shd w:val="clear" w:color="auto" w:fill="FFFFFF" w:themeFill="background1"/>
          </w:tcPr>
          <w:p w14:paraId="60EB8654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Instansi</w:t>
            </w:r>
          </w:p>
        </w:tc>
        <w:tc>
          <w:tcPr>
            <w:tcW w:w="6342" w:type="dxa"/>
            <w:shd w:val="clear" w:color="auto" w:fill="FFFFFF" w:themeFill="background1"/>
          </w:tcPr>
          <w:p w14:paraId="468D1CDB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14:paraId="7D0FE09C" w14:textId="77777777" w:rsidTr="009C54C0">
        <w:tc>
          <w:tcPr>
            <w:tcW w:w="2781" w:type="dxa"/>
            <w:shd w:val="clear" w:color="auto" w:fill="FFFFFF" w:themeFill="background1"/>
          </w:tcPr>
          <w:p w14:paraId="396F4B83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Alamat Instansi</w:t>
            </w:r>
          </w:p>
        </w:tc>
        <w:tc>
          <w:tcPr>
            <w:tcW w:w="6342" w:type="dxa"/>
            <w:shd w:val="clear" w:color="auto" w:fill="FFFFFF" w:themeFill="background1"/>
          </w:tcPr>
          <w:p w14:paraId="7DB0A752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14:paraId="0171872D" w14:textId="77777777" w:rsidTr="009C54C0">
        <w:tc>
          <w:tcPr>
            <w:tcW w:w="2781" w:type="dxa"/>
            <w:shd w:val="clear" w:color="auto" w:fill="FFFFFF" w:themeFill="background1"/>
          </w:tcPr>
          <w:p w14:paraId="6528A932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Email</w:t>
            </w:r>
          </w:p>
        </w:tc>
        <w:tc>
          <w:tcPr>
            <w:tcW w:w="6342" w:type="dxa"/>
            <w:shd w:val="clear" w:color="auto" w:fill="FFFFFF" w:themeFill="background1"/>
          </w:tcPr>
          <w:p w14:paraId="63EFCBFD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C97E81" w14:paraId="126150DB" w14:textId="77777777" w:rsidTr="009C54C0">
        <w:tc>
          <w:tcPr>
            <w:tcW w:w="2781" w:type="dxa"/>
            <w:shd w:val="clear" w:color="auto" w:fill="FFFFFF" w:themeFill="background1"/>
          </w:tcPr>
          <w:p w14:paraId="7B5B69CA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No HP/ Telepon</w:t>
            </w:r>
          </w:p>
        </w:tc>
        <w:tc>
          <w:tcPr>
            <w:tcW w:w="6342" w:type="dxa"/>
            <w:shd w:val="clear" w:color="auto" w:fill="FFFFFF" w:themeFill="background1"/>
          </w:tcPr>
          <w:p w14:paraId="7CF65D2C" w14:textId="77777777" w:rsidR="00C97E81" w:rsidRDefault="00C97E81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F46BFF" w:rsidRPr="001E1B76" w14:paraId="20B835DC" w14:textId="77777777" w:rsidTr="009C54C0">
        <w:tc>
          <w:tcPr>
            <w:tcW w:w="9123" w:type="dxa"/>
            <w:gridSpan w:val="2"/>
            <w:shd w:val="clear" w:color="auto" w:fill="EAF1DD" w:themeFill="accent3" w:themeFillTint="33"/>
          </w:tcPr>
          <w:p w14:paraId="6A497FC9" w14:textId="14963297" w:rsidR="00F46BFF" w:rsidRPr="00C97E81" w:rsidRDefault="00F46BFF" w:rsidP="009C54C0">
            <w:pPr>
              <w:spacing w:before="120" w:line="360" w:lineRule="auto"/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  <w:t>Coressponding Author</w:t>
            </w:r>
          </w:p>
        </w:tc>
      </w:tr>
      <w:tr w:rsidR="00F46BFF" w14:paraId="1A3F9279" w14:textId="77777777" w:rsidTr="009C54C0">
        <w:tc>
          <w:tcPr>
            <w:tcW w:w="2781" w:type="dxa"/>
            <w:shd w:val="clear" w:color="auto" w:fill="FFFFFF" w:themeFill="background1"/>
          </w:tcPr>
          <w:p w14:paraId="673AB90E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Nama lengkap dan gelar</w:t>
            </w:r>
          </w:p>
        </w:tc>
        <w:tc>
          <w:tcPr>
            <w:tcW w:w="6342" w:type="dxa"/>
            <w:shd w:val="clear" w:color="auto" w:fill="FFFFFF" w:themeFill="background1"/>
          </w:tcPr>
          <w:p w14:paraId="52DA42C0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F46BFF" w14:paraId="7B8C7049" w14:textId="77777777" w:rsidTr="009C54C0">
        <w:tc>
          <w:tcPr>
            <w:tcW w:w="2781" w:type="dxa"/>
            <w:shd w:val="clear" w:color="auto" w:fill="FFFFFF" w:themeFill="background1"/>
          </w:tcPr>
          <w:p w14:paraId="13E2F3D1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Instansi</w:t>
            </w:r>
          </w:p>
        </w:tc>
        <w:tc>
          <w:tcPr>
            <w:tcW w:w="6342" w:type="dxa"/>
            <w:shd w:val="clear" w:color="auto" w:fill="FFFFFF" w:themeFill="background1"/>
          </w:tcPr>
          <w:p w14:paraId="04B053D3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F46BFF" w14:paraId="5B936951" w14:textId="77777777" w:rsidTr="009C54C0">
        <w:tc>
          <w:tcPr>
            <w:tcW w:w="2781" w:type="dxa"/>
            <w:shd w:val="clear" w:color="auto" w:fill="FFFFFF" w:themeFill="background1"/>
          </w:tcPr>
          <w:p w14:paraId="55BC87EB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Alamat Instansi</w:t>
            </w:r>
          </w:p>
        </w:tc>
        <w:tc>
          <w:tcPr>
            <w:tcW w:w="6342" w:type="dxa"/>
            <w:shd w:val="clear" w:color="auto" w:fill="FFFFFF" w:themeFill="background1"/>
          </w:tcPr>
          <w:p w14:paraId="3CB735B0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F46BFF" w14:paraId="5D8A1A3E" w14:textId="77777777" w:rsidTr="009C54C0">
        <w:tc>
          <w:tcPr>
            <w:tcW w:w="2781" w:type="dxa"/>
            <w:shd w:val="clear" w:color="auto" w:fill="FFFFFF" w:themeFill="background1"/>
          </w:tcPr>
          <w:p w14:paraId="413C3419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Email</w:t>
            </w:r>
          </w:p>
        </w:tc>
        <w:tc>
          <w:tcPr>
            <w:tcW w:w="6342" w:type="dxa"/>
            <w:shd w:val="clear" w:color="auto" w:fill="FFFFFF" w:themeFill="background1"/>
          </w:tcPr>
          <w:p w14:paraId="3DA77D99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F46BFF" w14:paraId="487BD1B1" w14:textId="77777777" w:rsidTr="009C54C0">
        <w:tc>
          <w:tcPr>
            <w:tcW w:w="2781" w:type="dxa"/>
            <w:shd w:val="clear" w:color="auto" w:fill="FFFFFF" w:themeFill="background1"/>
          </w:tcPr>
          <w:p w14:paraId="161D9731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No HP/ Telepon</w:t>
            </w:r>
          </w:p>
        </w:tc>
        <w:tc>
          <w:tcPr>
            <w:tcW w:w="6342" w:type="dxa"/>
            <w:shd w:val="clear" w:color="auto" w:fill="FFFFFF" w:themeFill="background1"/>
          </w:tcPr>
          <w:p w14:paraId="083DDE0A" w14:textId="77777777" w:rsidR="00F46BFF" w:rsidRDefault="00F46BFF" w:rsidP="009C54C0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F46BFF" w:rsidRPr="001E1B76" w14:paraId="1104BCB0" w14:textId="77777777" w:rsidTr="009C54C0">
        <w:tc>
          <w:tcPr>
            <w:tcW w:w="9123" w:type="dxa"/>
            <w:gridSpan w:val="2"/>
            <w:shd w:val="clear" w:color="auto" w:fill="EAF1DD" w:themeFill="accent3" w:themeFillTint="33"/>
          </w:tcPr>
          <w:p w14:paraId="512845A5" w14:textId="12691B98" w:rsidR="00F46BFF" w:rsidRPr="00C97E81" w:rsidRDefault="00F46BFF" w:rsidP="009C54C0">
            <w:pPr>
              <w:spacing w:before="120" w:line="360" w:lineRule="auto"/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  <w:t>Dst.</w:t>
            </w:r>
          </w:p>
        </w:tc>
      </w:tr>
    </w:tbl>
    <w:p w14:paraId="680F2556" w14:textId="77777777" w:rsidR="008157FC" w:rsidRDefault="008157FC" w:rsidP="00715E2E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0270A062" w14:textId="77777777" w:rsidR="00715E2E" w:rsidRDefault="00715E2E" w:rsidP="00715E2E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4077AA9F" w14:textId="77777777" w:rsidR="00072B43" w:rsidRDefault="00072B43" w:rsidP="00715E2E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0B34F443" w14:textId="79A4C858" w:rsidR="00176F66" w:rsidRPr="00176F66" w:rsidRDefault="00176F66" w:rsidP="00715E2E">
      <w:pPr>
        <w:spacing w:after="0"/>
        <w:rPr>
          <w:rFonts w:ascii="Perpetua" w:hAnsi="Perpetua" w:cs="Times New Roman"/>
          <w:sz w:val="24"/>
          <w:szCs w:val="24"/>
          <w:lang w:val="id-ID"/>
        </w:rPr>
      </w:pPr>
      <w:r w:rsidRPr="00176F66">
        <w:rPr>
          <w:rFonts w:ascii="Perpetua" w:hAnsi="Perpetua" w:cs="Times New Roman"/>
          <w:sz w:val="24"/>
          <w:szCs w:val="24"/>
          <w:lang w:val="id-ID"/>
        </w:rPr>
        <w:t>Penulis 1</w:t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  <w:t>Penulis 2</w:t>
      </w:r>
    </w:p>
    <w:p w14:paraId="0DA75B29" w14:textId="77777777" w:rsidR="00176F66" w:rsidRPr="00176F66" w:rsidRDefault="00176F66" w:rsidP="00715E2E">
      <w:pPr>
        <w:spacing w:after="0"/>
        <w:rPr>
          <w:rFonts w:ascii="Perpetua" w:hAnsi="Perpetua" w:cs="Times New Roman"/>
          <w:sz w:val="24"/>
          <w:szCs w:val="24"/>
          <w:lang w:val="id-ID"/>
        </w:rPr>
      </w:pPr>
    </w:p>
    <w:p w14:paraId="6860DCE1" w14:textId="77777777" w:rsidR="00176F66" w:rsidRPr="00176F66" w:rsidRDefault="00176F66" w:rsidP="00715E2E">
      <w:pPr>
        <w:spacing w:after="0"/>
        <w:rPr>
          <w:rFonts w:ascii="Perpetua" w:hAnsi="Perpetua" w:cs="Times New Roman"/>
          <w:sz w:val="24"/>
          <w:szCs w:val="24"/>
          <w:lang w:val="id-ID"/>
        </w:rPr>
      </w:pPr>
    </w:p>
    <w:p w14:paraId="67068B4A" w14:textId="77777777" w:rsidR="00176F66" w:rsidRPr="00176F66" w:rsidRDefault="00176F66" w:rsidP="00715E2E">
      <w:pPr>
        <w:spacing w:after="0"/>
        <w:rPr>
          <w:rFonts w:ascii="Perpetua" w:hAnsi="Perpetua" w:cs="Times New Roman"/>
          <w:sz w:val="24"/>
          <w:szCs w:val="24"/>
          <w:lang w:val="id-ID"/>
        </w:rPr>
      </w:pPr>
    </w:p>
    <w:p w14:paraId="011A70C6" w14:textId="0ADD90AC" w:rsidR="00176F66" w:rsidRDefault="00176F66" w:rsidP="00715E2E">
      <w:pPr>
        <w:spacing w:after="0"/>
        <w:rPr>
          <w:rFonts w:ascii="Perpetua" w:hAnsi="Perpetua" w:cs="Times New Roman"/>
          <w:sz w:val="24"/>
          <w:szCs w:val="24"/>
          <w:lang w:val="id-ID"/>
        </w:rPr>
      </w:pPr>
      <w:r w:rsidRPr="00176F66">
        <w:rPr>
          <w:rFonts w:ascii="Perpetua" w:hAnsi="Perpetua" w:cs="Times New Roman"/>
          <w:sz w:val="24"/>
          <w:szCs w:val="24"/>
          <w:lang w:val="id-ID"/>
        </w:rPr>
        <w:t>(.....................................)</w:t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  <w:t>(......................................)</w:t>
      </w:r>
    </w:p>
    <w:p w14:paraId="45D84D88" w14:textId="77777777" w:rsidR="00AC3DF1" w:rsidRDefault="00AC3DF1" w:rsidP="00715E2E">
      <w:pPr>
        <w:spacing w:after="0"/>
        <w:rPr>
          <w:rFonts w:ascii="Perpetua" w:hAnsi="Perpetua" w:cs="Times New Roman"/>
          <w:sz w:val="24"/>
          <w:szCs w:val="24"/>
          <w:lang w:val="id-ID"/>
        </w:rPr>
      </w:pPr>
    </w:p>
    <w:p w14:paraId="1623439C" w14:textId="77777777" w:rsidR="00AC3DF1" w:rsidRDefault="00AC3DF1" w:rsidP="00715E2E">
      <w:pPr>
        <w:spacing w:after="0"/>
        <w:rPr>
          <w:rFonts w:ascii="Perpetua" w:hAnsi="Perpetua" w:cs="Times New Roman"/>
          <w:sz w:val="24"/>
          <w:szCs w:val="24"/>
          <w:lang w:val="id-ID"/>
        </w:rPr>
      </w:pPr>
    </w:p>
    <w:p w14:paraId="396EE0ED" w14:textId="52A88DDD" w:rsidR="00AC3DF1" w:rsidRPr="00176F66" w:rsidRDefault="00AC3DF1" w:rsidP="00AC3DF1">
      <w:pPr>
        <w:spacing w:after="0"/>
        <w:rPr>
          <w:rFonts w:ascii="Perpetua" w:hAnsi="Perpetua" w:cs="Times New Roman"/>
          <w:sz w:val="24"/>
          <w:szCs w:val="24"/>
          <w:lang w:val="id-ID"/>
        </w:rPr>
      </w:pPr>
      <w:r>
        <w:rPr>
          <w:rFonts w:ascii="Perpetua" w:hAnsi="Perpetua" w:cs="Times New Roman"/>
          <w:sz w:val="24"/>
          <w:szCs w:val="24"/>
          <w:lang w:val="id-ID"/>
        </w:rPr>
        <w:t>Penulis 3</w:t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>Corresponding A</w:t>
      </w:r>
      <w:r w:rsidR="004063A2">
        <w:rPr>
          <w:rFonts w:ascii="Perpetua" w:hAnsi="Perpetua" w:cs="Times New Roman"/>
          <w:sz w:val="24"/>
          <w:szCs w:val="24"/>
          <w:lang w:val="id-ID"/>
        </w:rPr>
        <w:t>u</w:t>
      </w:r>
      <w:r>
        <w:rPr>
          <w:rFonts w:ascii="Perpetua" w:hAnsi="Perpetua" w:cs="Times New Roman"/>
          <w:sz w:val="24"/>
          <w:szCs w:val="24"/>
          <w:lang w:val="id-ID"/>
        </w:rPr>
        <w:t>thor</w:t>
      </w:r>
      <w:r w:rsidR="004063A2">
        <w:rPr>
          <w:rFonts w:ascii="Perpetua" w:hAnsi="Perpetua" w:cs="Times New Roman"/>
          <w:sz w:val="24"/>
          <w:szCs w:val="24"/>
          <w:lang w:val="id-ID"/>
        </w:rPr>
        <w:t xml:space="preserve"> </w:t>
      </w:r>
      <w:bookmarkStart w:id="0" w:name="_GoBack"/>
      <w:bookmarkEnd w:id="0"/>
    </w:p>
    <w:p w14:paraId="6DB7B265" w14:textId="77777777" w:rsidR="00AC3DF1" w:rsidRPr="00176F66" w:rsidRDefault="00AC3DF1" w:rsidP="00AC3DF1">
      <w:pPr>
        <w:spacing w:after="0"/>
        <w:rPr>
          <w:rFonts w:ascii="Perpetua" w:hAnsi="Perpetua" w:cs="Times New Roman"/>
          <w:sz w:val="24"/>
          <w:szCs w:val="24"/>
          <w:lang w:val="id-ID"/>
        </w:rPr>
      </w:pPr>
    </w:p>
    <w:p w14:paraId="3B43C5C7" w14:textId="77777777" w:rsidR="00AC3DF1" w:rsidRPr="00176F66" w:rsidRDefault="00AC3DF1" w:rsidP="00AC3DF1">
      <w:pPr>
        <w:spacing w:after="0"/>
        <w:rPr>
          <w:rFonts w:ascii="Perpetua" w:hAnsi="Perpetua" w:cs="Times New Roman"/>
          <w:sz w:val="24"/>
          <w:szCs w:val="24"/>
          <w:lang w:val="id-ID"/>
        </w:rPr>
      </w:pPr>
    </w:p>
    <w:p w14:paraId="32072B26" w14:textId="77777777" w:rsidR="00AC3DF1" w:rsidRPr="00176F66" w:rsidRDefault="00AC3DF1" w:rsidP="00AC3DF1">
      <w:pPr>
        <w:spacing w:after="0"/>
        <w:rPr>
          <w:rFonts w:ascii="Perpetua" w:hAnsi="Perpetua" w:cs="Times New Roman"/>
          <w:sz w:val="24"/>
          <w:szCs w:val="24"/>
          <w:lang w:val="id-ID"/>
        </w:rPr>
      </w:pPr>
    </w:p>
    <w:p w14:paraId="61E56C0C" w14:textId="580F320F" w:rsidR="00AC3DF1" w:rsidRPr="00176F66" w:rsidRDefault="00AC3DF1" w:rsidP="00AC3DF1">
      <w:pPr>
        <w:spacing w:after="0"/>
        <w:rPr>
          <w:rFonts w:ascii="Perpetua" w:hAnsi="Perpetua" w:cs="Times New Roman"/>
          <w:sz w:val="24"/>
          <w:szCs w:val="24"/>
          <w:lang w:val="id-ID"/>
        </w:rPr>
      </w:pPr>
      <w:r w:rsidRPr="00176F66">
        <w:rPr>
          <w:rFonts w:ascii="Perpetua" w:hAnsi="Perpetua" w:cs="Times New Roman"/>
          <w:sz w:val="24"/>
          <w:szCs w:val="24"/>
          <w:lang w:val="id-ID"/>
        </w:rPr>
        <w:t>(.....................................)</w:t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</w:r>
      <w:r>
        <w:rPr>
          <w:rFonts w:ascii="Perpetua" w:hAnsi="Perpetua" w:cs="Times New Roman"/>
          <w:sz w:val="24"/>
          <w:szCs w:val="24"/>
          <w:lang w:val="id-ID"/>
        </w:rPr>
        <w:tab/>
        <w:t>(......................................)</w:t>
      </w:r>
    </w:p>
    <w:p w14:paraId="1A8D7437" w14:textId="77777777" w:rsidR="008E5E55" w:rsidRDefault="008E5E55" w:rsidP="00FC1B6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3FB021AB" w14:textId="77777777" w:rsidR="008E5E55" w:rsidRPr="008E5E55" w:rsidRDefault="008E5E55" w:rsidP="00FC1B6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77053F3D" w14:textId="77777777" w:rsidR="00FC1B64" w:rsidRPr="00072B43" w:rsidRDefault="00FC1B64" w:rsidP="00FC1B64">
      <w:pPr>
        <w:rPr>
          <w:rFonts w:ascii="Times New Roman" w:hAnsi="Times New Roman" w:cs="Times New Roman"/>
          <w:sz w:val="24"/>
          <w:szCs w:val="24"/>
        </w:rPr>
      </w:pPr>
    </w:p>
    <w:sectPr w:rsidR="00FC1B64" w:rsidRPr="00072B43" w:rsidSect="002801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1440" w:bottom="1440" w:left="1560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E9E1D8" w14:textId="77777777" w:rsidR="00BF0E6D" w:rsidRDefault="00BF0E6D" w:rsidP="004142F8">
      <w:pPr>
        <w:spacing w:after="0" w:line="240" w:lineRule="auto"/>
      </w:pPr>
      <w:r>
        <w:separator/>
      </w:r>
    </w:p>
  </w:endnote>
  <w:endnote w:type="continuationSeparator" w:id="0">
    <w:p w14:paraId="1FC7E484" w14:textId="77777777" w:rsidR="00BF0E6D" w:rsidRDefault="00BF0E6D" w:rsidP="00414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A479C1" w14:textId="77777777" w:rsidR="00280143" w:rsidRDefault="0028014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C0EDFD" w14:textId="381E716F" w:rsidR="00CE70FD" w:rsidRPr="00CE70FD" w:rsidRDefault="00BD2676" w:rsidP="00CE70FD">
    <w:pPr>
      <w:pStyle w:val="BasicParagraph"/>
      <w:spacing w:line="276" w:lineRule="auto"/>
      <w:jc w:val="center"/>
      <w:rPr>
        <w:rFonts w:ascii="Times New Roman" w:hAnsi="Times New Roman" w:cs="Times New Roman"/>
        <w:bCs/>
        <w:sz w:val="18"/>
        <w:szCs w:val="18"/>
        <w:lang w:val="id-ID"/>
      </w:rPr>
    </w:pPr>
    <w:r w:rsidRPr="00BD2676">
      <w:rPr>
        <w:rFonts w:ascii="Times New Roman" w:hAnsi="Times New Roman" w:cs="Times New Roman"/>
        <w:bCs/>
        <w:sz w:val="18"/>
        <w:szCs w:val="18"/>
      </w:rPr>
      <w:t>is indexed by</w:t>
    </w:r>
  </w:p>
  <w:p w14:paraId="0F08C50E" w14:textId="4D04A01B" w:rsidR="00BD2676" w:rsidRDefault="00280143" w:rsidP="00280143">
    <w:pPr>
      <w:pStyle w:val="BasicParagraph"/>
      <w:spacing w:line="276" w:lineRule="auto"/>
      <w:ind w:left="-1276"/>
      <w:jc w:val="center"/>
      <w:rPr>
        <w:rFonts w:ascii="Times New Roman" w:eastAsia="Times New Roman" w:hAnsi="Times New Roman" w:cs="Times New Roman"/>
        <w:b/>
        <w:sz w:val="18"/>
        <w:szCs w:val="18"/>
      </w:rPr>
    </w:pPr>
    <w:r>
      <w:rPr>
        <w:rFonts w:ascii="Times New Roman" w:hAnsi="Times New Roman" w:cs="Times New Roman"/>
        <w:bCs/>
        <w:noProof/>
        <w:sz w:val="18"/>
        <w:szCs w:val="18"/>
        <w:lang w:val="id-ID" w:eastAsia="id-ID"/>
      </w:rPr>
      <w:drawing>
        <wp:inline distT="0" distB="0" distL="0" distR="0" wp14:anchorId="78608D3B" wp14:editId="18F48A6F">
          <wp:extent cx="1257300" cy="406567"/>
          <wp:effectExtent l="0" t="0" r="0" b="0"/>
          <wp:docPr id="57" name="Picture 57" descr="D:\A_LPPMK\4. Sub-Bag Publikasi dan HKI\research-bib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D:\A_LPPMK\4. Sub-Bag Publikasi dan HKI\research-bib-logo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930" t="18703" r="18319" b="16583"/>
                  <a:stretch/>
                </pic:blipFill>
                <pic:spPr bwMode="auto">
                  <a:xfrm>
                    <a:off x="0" y="0"/>
                    <a:ext cx="1314117" cy="4249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9D089E">
      <w:rPr>
        <w:rFonts w:ascii="Times New Roman" w:hAnsi="Times New Roman" w:cs="Times New Roman"/>
        <w:bCs/>
        <w:noProof/>
        <w:sz w:val="18"/>
        <w:szCs w:val="18"/>
        <w:lang w:val="id-ID" w:eastAsia="id-ID"/>
      </w:rPr>
      <w:drawing>
        <wp:inline distT="0" distB="0" distL="0" distR="0" wp14:anchorId="3337EAE3" wp14:editId="11A23075">
          <wp:extent cx="850169" cy="381000"/>
          <wp:effectExtent l="0" t="0" r="7620" b="0"/>
          <wp:docPr id="58" name="Picture 58" descr="D:\A_LPPMK\4. Sub-Bag Publikasi dan HKI\google sc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A_LPPMK\4. Sub-Bag Publikasi dan HKI\google sch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203" cy="3850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70FD">
      <w:rPr>
        <w:rFonts w:ascii="Haettenschweiler" w:hAnsi="Haettenschweiler"/>
        <w:bCs/>
        <w:noProof/>
        <w:sz w:val="32"/>
        <w:szCs w:val="32"/>
        <w:lang w:val="id-ID" w:eastAsia="id-ID"/>
      </w:rPr>
      <w:drawing>
        <wp:inline distT="0" distB="0" distL="0" distR="0" wp14:anchorId="27F2E5E6" wp14:editId="6BE8C9A4">
          <wp:extent cx="683102" cy="219075"/>
          <wp:effectExtent l="0" t="0" r="3175" b="0"/>
          <wp:docPr id="59" name="Picture 59" descr="D:\A_LPPMK\4. Sub-Bag Publikasi dan HKI\nelit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_LPPMK\4. Sub-Bag Publikasi dan HKI\neliti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530" cy="228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70FD">
      <w:rPr>
        <w:rFonts w:ascii="Haettenschweiler" w:hAnsi="Haettenschweiler"/>
        <w:bCs/>
        <w:noProof/>
        <w:sz w:val="32"/>
        <w:szCs w:val="32"/>
        <w:lang w:val="id-ID" w:eastAsia="id-ID"/>
      </w:rPr>
      <w:drawing>
        <wp:inline distT="0" distB="0" distL="0" distR="0" wp14:anchorId="6824CE21" wp14:editId="3110C091">
          <wp:extent cx="1047750" cy="244231"/>
          <wp:effectExtent l="0" t="0" r="0" b="3810"/>
          <wp:docPr id="60" name="Picture 60" descr="D:\A_LPPMK\4. Sub-Bag Publikasi dan HKI\garu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A_LPPMK\4. Sub-Bag Publikasi dan HKI\garuda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638" cy="24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Cs/>
        <w:noProof/>
        <w:sz w:val="18"/>
        <w:szCs w:val="18"/>
        <w:lang w:val="id-ID" w:eastAsia="id-ID"/>
      </w:rPr>
      <w:drawing>
        <wp:inline distT="0" distB="0" distL="0" distR="0" wp14:anchorId="4DC4192C" wp14:editId="77068623">
          <wp:extent cx="752475" cy="330633"/>
          <wp:effectExtent l="0" t="0" r="0" b="0"/>
          <wp:docPr id="61" name="Picture 61" descr="D:\A_LPPMK\4. Sub-Bag Publikasi dan HKI\crossref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:\A_LPPMK\4. Sub-Bag Publikasi dan HKI\crossref-logo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264" cy="33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353D8F" w14:textId="77777777" w:rsidR="00280143" w:rsidRDefault="002801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8CEA9D" w14:textId="77777777" w:rsidR="00BF0E6D" w:rsidRDefault="00BF0E6D" w:rsidP="004142F8">
      <w:pPr>
        <w:spacing w:after="0" w:line="240" w:lineRule="auto"/>
      </w:pPr>
      <w:r>
        <w:separator/>
      </w:r>
    </w:p>
  </w:footnote>
  <w:footnote w:type="continuationSeparator" w:id="0">
    <w:p w14:paraId="65B4EC6F" w14:textId="77777777" w:rsidR="00BF0E6D" w:rsidRDefault="00BF0E6D" w:rsidP="00414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9BBC50" w14:textId="77777777" w:rsidR="00280143" w:rsidRDefault="0028014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B185B0" w14:textId="4CBD5DFB" w:rsidR="004142F8" w:rsidRDefault="00280143" w:rsidP="00280143">
    <w:pPr>
      <w:pStyle w:val="Header"/>
      <w:ind w:left="-709"/>
      <w:jc w:val="right"/>
    </w:pPr>
    <w:r>
      <w:rPr>
        <w:noProof/>
        <w:lang w:val="id-ID" w:eastAsia="id-ID"/>
      </w:rPr>
      <w:drawing>
        <wp:inline distT="0" distB="0" distL="0" distR="0" wp14:anchorId="17CB31CA" wp14:editId="6941D06C">
          <wp:extent cx="1666875" cy="386767"/>
          <wp:effectExtent l="0" t="0" r="0" b="0"/>
          <wp:docPr id="56" name="Picture 56" descr="D:\A_LPPMK\4. Sub-Bag Publikasi dan HKI\Logo JIKMH New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_LPPMK\4. Sub-Bag Publikasi dan HKI\Logo JIKMH New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9190" cy="391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7838C5" w14:textId="77777777" w:rsidR="00280143" w:rsidRDefault="0028014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4C5316"/>
    <w:multiLevelType w:val="hybridMultilevel"/>
    <w:tmpl w:val="87B47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7M0MLKwMDKxMDJT0lEKTi0uzszPAykwrAUANJQEGywAAAA="/>
  </w:docVars>
  <w:rsids>
    <w:rsidRoot w:val="004142F8"/>
    <w:rsid w:val="00072B43"/>
    <w:rsid w:val="0007626D"/>
    <w:rsid w:val="000946DA"/>
    <w:rsid w:val="000B1550"/>
    <w:rsid w:val="00163846"/>
    <w:rsid w:val="00170B09"/>
    <w:rsid w:val="00176F66"/>
    <w:rsid w:val="001D577D"/>
    <w:rsid w:val="001E1B76"/>
    <w:rsid w:val="001E552F"/>
    <w:rsid w:val="00233BB1"/>
    <w:rsid w:val="00242684"/>
    <w:rsid w:val="00254EF5"/>
    <w:rsid w:val="00280143"/>
    <w:rsid w:val="002D43E2"/>
    <w:rsid w:val="002E7020"/>
    <w:rsid w:val="00315FE9"/>
    <w:rsid w:val="003A704D"/>
    <w:rsid w:val="00402C1F"/>
    <w:rsid w:val="004063A2"/>
    <w:rsid w:val="004142F8"/>
    <w:rsid w:val="00442242"/>
    <w:rsid w:val="004837DA"/>
    <w:rsid w:val="00486B2D"/>
    <w:rsid w:val="00537A75"/>
    <w:rsid w:val="005773C9"/>
    <w:rsid w:val="005A0D18"/>
    <w:rsid w:val="005D33AC"/>
    <w:rsid w:val="00662B08"/>
    <w:rsid w:val="006B7519"/>
    <w:rsid w:val="006C7E7C"/>
    <w:rsid w:val="00715E2E"/>
    <w:rsid w:val="00783FEF"/>
    <w:rsid w:val="00792143"/>
    <w:rsid w:val="007A5251"/>
    <w:rsid w:val="008157FC"/>
    <w:rsid w:val="008862E6"/>
    <w:rsid w:val="008A5154"/>
    <w:rsid w:val="008C1218"/>
    <w:rsid w:val="008E5E55"/>
    <w:rsid w:val="00933558"/>
    <w:rsid w:val="00944E8A"/>
    <w:rsid w:val="0095783F"/>
    <w:rsid w:val="00986705"/>
    <w:rsid w:val="009D089E"/>
    <w:rsid w:val="009F241F"/>
    <w:rsid w:val="00A0077F"/>
    <w:rsid w:val="00A076DF"/>
    <w:rsid w:val="00A37CF1"/>
    <w:rsid w:val="00A51E84"/>
    <w:rsid w:val="00AC3DF1"/>
    <w:rsid w:val="00AD3C61"/>
    <w:rsid w:val="00B64CF1"/>
    <w:rsid w:val="00BD2676"/>
    <w:rsid w:val="00BE2575"/>
    <w:rsid w:val="00BF0E6D"/>
    <w:rsid w:val="00C129ED"/>
    <w:rsid w:val="00C34A34"/>
    <w:rsid w:val="00C74C9C"/>
    <w:rsid w:val="00C97E81"/>
    <w:rsid w:val="00CD31EB"/>
    <w:rsid w:val="00CE70FD"/>
    <w:rsid w:val="00D071CD"/>
    <w:rsid w:val="00DD4514"/>
    <w:rsid w:val="00E01AB4"/>
    <w:rsid w:val="00E104EE"/>
    <w:rsid w:val="00E232E0"/>
    <w:rsid w:val="00E543A8"/>
    <w:rsid w:val="00E61F8E"/>
    <w:rsid w:val="00E961EA"/>
    <w:rsid w:val="00F46BFF"/>
    <w:rsid w:val="00F670A4"/>
    <w:rsid w:val="00F957E4"/>
    <w:rsid w:val="00FA30C3"/>
    <w:rsid w:val="00FB41B0"/>
    <w:rsid w:val="00FC1B64"/>
    <w:rsid w:val="00FE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4E1B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142F8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rsid w:val="004142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2F8"/>
  </w:style>
  <w:style w:type="paragraph" w:styleId="Footer">
    <w:name w:val="footer"/>
    <w:basedOn w:val="Normal"/>
    <w:link w:val="FooterChar"/>
    <w:uiPriority w:val="99"/>
    <w:unhideWhenUsed/>
    <w:rsid w:val="00414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2F8"/>
  </w:style>
  <w:style w:type="paragraph" w:styleId="BalloonText">
    <w:name w:val="Balloon Text"/>
    <w:basedOn w:val="Normal"/>
    <w:link w:val="BalloonTextChar"/>
    <w:uiPriority w:val="99"/>
    <w:semiHidden/>
    <w:unhideWhenUsed/>
    <w:rsid w:val="00414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F8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BD2676"/>
    <w:pPr>
      <w:autoSpaceDE w:val="0"/>
      <w:autoSpaceDN w:val="0"/>
      <w:adjustRightInd w:val="0"/>
      <w:spacing w:after="0" w:line="288" w:lineRule="auto"/>
      <w:textAlignment w:val="center"/>
    </w:pPr>
    <w:rPr>
      <w:rFonts w:ascii="Calisto MT" w:hAnsi="Calisto MT" w:cs="Calisto MT"/>
      <w:color w:val="000000"/>
      <w:sz w:val="20"/>
      <w:szCs w:val="20"/>
    </w:rPr>
  </w:style>
  <w:style w:type="paragraph" w:styleId="ListParagraph">
    <w:name w:val="List Paragraph"/>
    <w:basedOn w:val="Normal"/>
    <w:qFormat/>
    <w:rsid w:val="00FC1B64"/>
    <w:pPr>
      <w:ind w:left="720"/>
      <w:contextualSpacing/>
    </w:pPr>
    <w:rPr>
      <w:rFonts w:ascii="Calibri" w:eastAsia="Calibri" w:hAnsi="Calibri" w:cs="Times New Roman"/>
      <w:lang w:val="tr-TR"/>
    </w:rPr>
  </w:style>
  <w:style w:type="paragraph" w:customStyle="1" w:styleId="TableParagraph">
    <w:name w:val="Table Paragraph"/>
    <w:basedOn w:val="Normal"/>
    <w:uiPriority w:val="1"/>
    <w:qFormat/>
    <w:rsid w:val="00FC1B64"/>
    <w:pPr>
      <w:widowControl w:val="0"/>
      <w:autoSpaceDE w:val="0"/>
      <w:autoSpaceDN w:val="0"/>
      <w:spacing w:after="0" w:line="265" w:lineRule="exact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072B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142F8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rsid w:val="004142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2F8"/>
  </w:style>
  <w:style w:type="paragraph" w:styleId="Footer">
    <w:name w:val="footer"/>
    <w:basedOn w:val="Normal"/>
    <w:link w:val="FooterChar"/>
    <w:uiPriority w:val="99"/>
    <w:unhideWhenUsed/>
    <w:rsid w:val="00414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2F8"/>
  </w:style>
  <w:style w:type="paragraph" w:styleId="BalloonText">
    <w:name w:val="Balloon Text"/>
    <w:basedOn w:val="Normal"/>
    <w:link w:val="BalloonTextChar"/>
    <w:uiPriority w:val="99"/>
    <w:semiHidden/>
    <w:unhideWhenUsed/>
    <w:rsid w:val="00414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F8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BD2676"/>
    <w:pPr>
      <w:autoSpaceDE w:val="0"/>
      <w:autoSpaceDN w:val="0"/>
      <w:adjustRightInd w:val="0"/>
      <w:spacing w:after="0" w:line="288" w:lineRule="auto"/>
      <w:textAlignment w:val="center"/>
    </w:pPr>
    <w:rPr>
      <w:rFonts w:ascii="Calisto MT" w:hAnsi="Calisto MT" w:cs="Calisto MT"/>
      <w:color w:val="000000"/>
      <w:sz w:val="20"/>
      <w:szCs w:val="20"/>
    </w:rPr>
  </w:style>
  <w:style w:type="paragraph" w:styleId="ListParagraph">
    <w:name w:val="List Paragraph"/>
    <w:basedOn w:val="Normal"/>
    <w:qFormat/>
    <w:rsid w:val="00FC1B64"/>
    <w:pPr>
      <w:ind w:left="720"/>
      <w:contextualSpacing/>
    </w:pPr>
    <w:rPr>
      <w:rFonts w:ascii="Calibri" w:eastAsia="Calibri" w:hAnsi="Calibri" w:cs="Times New Roman"/>
      <w:lang w:val="tr-TR"/>
    </w:rPr>
  </w:style>
  <w:style w:type="paragraph" w:customStyle="1" w:styleId="TableParagraph">
    <w:name w:val="Table Paragraph"/>
    <w:basedOn w:val="Normal"/>
    <w:uiPriority w:val="1"/>
    <w:qFormat/>
    <w:rsid w:val="00FC1B64"/>
    <w:pPr>
      <w:widowControl w:val="0"/>
      <w:autoSpaceDE w:val="0"/>
      <w:autoSpaceDN w:val="0"/>
      <w:spacing w:after="0" w:line="265" w:lineRule="exact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072B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if</dc:creator>
  <cp:lastModifiedBy>skyblue</cp:lastModifiedBy>
  <cp:revision>10</cp:revision>
  <dcterms:created xsi:type="dcterms:W3CDTF">2020-07-29T06:26:00Z</dcterms:created>
  <dcterms:modified xsi:type="dcterms:W3CDTF">2020-07-29T06:42:00Z</dcterms:modified>
</cp:coreProperties>
</file>